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86BCA" w14:textId="30071A1B" w:rsidR="00011530" w:rsidRDefault="00D94686" w:rsidP="00011530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0F688601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94B22" w14:textId="4573BC3E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</w:t>
                            </w:r>
                            <w:r w:rsid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KA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3876A25C" id="Dikdörtgen: Köşeleri Yuvarlatılmış 3" o:spid="_x0000_s1026" style="position:absolute;margin-left:316.8pt;margin-top:6.45pt;width:89.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" fillcolor="#2f5496 [2404]" stroked="f">
                <v:textbox>
                  <w:txbxContent>
                    <w:p w14:paraId="16D94B22" w14:textId="4573BC3E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KA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6DD40F2C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2C1D08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7CAFF8" wp14:editId="186EBB3A">
                <wp:simplePos x="0" y="0"/>
                <wp:positionH relativeFrom="column">
                  <wp:posOffset>2853689</wp:posOffset>
                </wp:positionH>
                <wp:positionV relativeFrom="paragraph">
                  <wp:posOffset>1869440</wp:posOffset>
                </wp:positionV>
                <wp:extent cx="3485515" cy="0"/>
                <wp:effectExtent l="0" t="0" r="0" b="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5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2A39AF" id="Düz Bağlayıcı 15" o:spid="_x0000_s1026" style="position:absolute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0033FF0" wp14:editId="7A50207A">
                <wp:simplePos x="0" y="0"/>
                <wp:positionH relativeFrom="column">
                  <wp:posOffset>4260850</wp:posOffset>
                </wp:positionH>
                <wp:positionV relativeFrom="paragraph">
                  <wp:posOffset>1336040</wp:posOffset>
                </wp:positionV>
                <wp:extent cx="630555" cy="0"/>
                <wp:effectExtent l="0" t="0" r="0" b="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57ADE" id="Düz Bağlayıcı 13" o:spid="_x0000_s1026" style="position:absolute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5.5pt,105.2pt" to="385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8CECB94" wp14:editId="38D286FF">
                <wp:simplePos x="0" y="0"/>
                <wp:positionH relativeFrom="column">
                  <wp:posOffset>4586605</wp:posOffset>
                </wp:positionH>
                <wp:positionV relativeFrom="paragraph">
                  <wp:posOffset>1336040</wp:posOffset>
                </wp:positionV>
                <wp:extent cx="0" cy="533400"/>
                <wp:effectExtent l="0" t="0" r="38100" b="1905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59735B" id="Düz Bağlayıcı 11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FD99EB" wp14:editId="039FD3B0">
                <wp:simplePos x="0" y="0"/>
                <wp:positionH relativeFrom="column">
                  <wp:posOffset>4586605</wp:posOffset>
                </wp:positionH>
                <wp:positionV relativeFrom="paragraph">
                  <wp:posOffset>897890</wp:posOffset>
                </wp:positionV>
                <wp:extent cx="0" cy="438150"/>
                <wp:effectExtent l="0" t="0" r="38100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F1004E" id="Düz Bağlayıcı 2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42118AE8">
                <wp:simplePos x="0" y="0"/>
                <wp:positionH relativeFrom="column">
                  <wp:posOffset>4586605</wp:posOffset>
                </wp:positionH>
                <wp:positionV relativeFrom="paragraph">
                  <wp:posOffset>419735</wp:posOffset>
                </wp:positionV>
                <wp:extent cx="0" cy="487680"/>
                <wp:effectExtent l="0" t="0" r="38100" b="2667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BAAB80" id="Düz Bağlayıcı 1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4C4B2C66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D5E9EE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" strokecolor="#4472c4 [3204]" strokeweight="1.5pt">
                <v:stroke dashstyle="dash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59F8BC" wp14:editId="73951705">
                <wp:simplePos x="0" y="0"/>
                <wp:positionH relativeFrom="column">
                  <wp:posOffset>1906270</wp:posOffset>
                </wp:positionH>
                <wp:positionV relativeFrom="paragraph">
                  <wp:posOffset>2924175</wp:posOffset>
                </wp:positionV>
                <wp:extent cx="347980" cy="0"/>
                <wp:effectExtent l="0" t="0" r="0" b="0"/>
                <wp:wrapNone/>
                <wp:docPr id="46" name="Düz Bağlayıcı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EB5780-C9C4-0226-7CEB-DF5A62798F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774D66" id="Düz Bağlayıcı 4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230.25pt" to="177.5pt,2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" strokecolor="#747070 [1614]" strokeweight=".5pt">
                <v:stroke joinstyle="miter"/>
              </v:line>
            </w:pict>
          </mc:Fallback>
        </mc:AlternateContent>
      </w:r>
    </w:p>
    <w:p w14:paraId="365430FE" w14:textId="52280CBD" w:rsidR="00EC4201" w:rsidRPr="000C73AF" w:rsidRDefault="00EC4201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</w:p>
    <w:p w14:paraId="29CBCDDB" w14:textId="4C1B0C34" w:rsidR="00EC4201" w:rsidRPr="00EC4201" w:rsidRDefault="000C73AF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5C6DA4FA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1666875" cy="340995"/>
                <wp:effectExtent l="0" t="0" r="9525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F3B977" w14:textId="5ED72DF6" w:rsidR="00011530" w:rsidRPr="002A1B2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önetim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EA1499" id="Dikdörtgen: Köşeleri Yuvarlatılmış 7" o:spid="_x0000_s1027" style="position:absolute;margin-left:385.15pt;margin-top:7.4pt;width:131.25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" fillcolor="#2f5496 [2404]" stroked="f">
                <v:textbox>
                  <w:txbxContent>
                    <w:p w14:paraId="2AF3B977" w14:textId="5ED72DF6" w:rsidR="00011530" w:rsidRPr="002A1B2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önetim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3A2B7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57BBD881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F688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CE59EE" id="Dikdörtgen: Köşeleri Yuvarlatılmış 6" o:spid="_x0000_s1028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" fillcolor="#2f5496 [2404]" stroked="f">
                <v:textbox>
                  <w:txbxContent>
                    <w:p w14:paraId="5D79F688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26B5E721">
                <wp:simplePos x="0" y="0"/>
                <wp:positionH relativeFrom="column">
                  <wp:posOffset>4262755</wp:posOffset>
                </wp:positionH>
                <wp:positionV relativeFrom="paragraph">
                  <wp:posOffset>250825</wp:posOffset>
                </wp:positionV>
                <wp:extent cx="628650" cy="0"/>
                <wp:effectExtent l="0" t="0" r="0" b="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4BA3A3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2A1B20">
        <w:tab/>
      </w:r>
    </w:p>
    <w:p w14:paraId="78F9F6AF" w14:textId="592DE31B" w:rsidR="00EC4201" w:rsidRPr="00EC4201" w:rsidRDefault="00EC4201" w:rsidP="00EC4201"/>
    <w:p w14:paraId="5CCBD2F0" w14:textId="699E5011" w:rsidR="00EC4201" w:rsidRPr="00EC4201" w:rsidRDefault="000C73A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B1DBCE" wp14:editId="755EFC09">
                <wp:simplePos x="0" y="0"/>
                <wp:positionH relativeFrom="column">
                  <wp:posOffset>2938780</wp:posOffset>
                </wp:positionH>
                <wp:positionV relativeFrom="paragraph">
                  <wp:posOffset>17780</wp:posOffset>
                </wp:positionV>
                <wp:extent cx="1322070" cy="340995"/>
                <wp:effectExtent l="0" t="0" r="0" b="1905"/>
                <wp:wrapNone/>
                <wp:docPr id="6" name="Dikdörtgen: Köşeleri Yuvarlatılmış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981EB2-494B-A873-DBAA-D50395C5D28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0898E" w14:textId="1AA4A6AD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d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B1DBCE" id="Dikdörtgen: Köşeleri Yuvarlatılmış 5" o:spid="_x0000_s1029" style="position:absolute;margin-left:231.4pt;margin-top:1.4pt;width:104.1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" fillcolor="#2f5496 [2404]" stroked="f">
                <v:textbox>
                  <w:txbxContent>
                    <w:p w14:paraId="6810898E" w14:textId="1AA4A6AD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d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EBB70C" wp14:editId="57F7D0B7">
                <wp:simplePos x="0" y="0"/>
                <wp:positionH relativeFrom="column">
                  <wp:posOffset>4891405</wp:posOffset>
                </wp:positionH>
                <wp:positionV relativeFrom="paragraph">
                  <wp:posOffset>17780</wp:posOffset>
                </wp:positionV>
                <wp:extent cx="1381125" cy="340995"/>
                <wp:effectExtent l="0" t="0" r="9525" b="1905"/>
                <wp:wrapNone/>
                <wp:docPr id="5" name="Dikdörtgen: Köşeleri Yuvarlatılmış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3D347AB-292B-0404-E39E-B1C0EC6EBAF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41398" w14:textId="24826E5F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d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1EBB70C" id="Dikdörtgen: Köşeleri Yuvarlatılmış 4" o:spid="_x0000_s1030" style="position:absolute;margin-left:385.15pt;margin-top:1.4pt;width:108.75pt;height:26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" fillcolor="#2f5496 [2404]" stroked="f">
                <v:textbox>
                  <w:txbxContent>
                    <w:p w14:paraId="29241398" w14:textId="24826E5F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d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EDECD58" w14:textId="0B64D32C" w:rsidR="00EC4201" w:rsidRPr="00EC4201" w:rsidRDefault="0090358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B88A4E" wp14:editId="2BFE39E8">
                <wp:simplePos x="0" y="0"/>
                <wp:positionH relativeFrom="column">
                  <wp:posOffset>1395730</wp:posOffset>
                </wp:positionH>
                <wp:positionV relativeFrom="paragraph">
                  <wp:posOffset>269875</wp:posOffset>
                </wp:positionV>
                <wp:extent cx="1457960" cy="340995"/>
                <wp:effectExtent l="0" t="0" r="8890" b="1905"/>
                <wp:wrapNone/>
                <wp:docPr id="24" name="Dikdörtgen: Köşeleri Yuvarlatılmış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09E511-D26B-501B-205A-EE4A533372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9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23F53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İdari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FB88A4E" id="Dikdörtgen: Köşeleri Yuvarlatılmış 23" o:spid="_x0000_s1031" style="position:absolute;margin-left:109.9pt;margin-top:21.25pt;width:114.8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" fillcolor="#2f5496 [2404]" stroked="f">
                <v:textbox>
                  <w:txbxContent>
                    <w:p w14:paraId="32823F53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İdari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EC420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8F03E3" wp14:editId="590EE89A">
                <wp:simplePos x="0" y="0"/>
                <wp:positionH relativeFrom="column">
                  <wp:posOffset>6339206</wp:posOffset>
                </wp:positionH>
                <wp:positionV relativeFrom="paragraph">
                  <wp:posOffset>269875</wp:posOffset>
                </wp:positionV>
                <wp:extent cx="1714500" cy="340995"/>
                <wp:effectExtent l="0" t="0" r="0" b="1905"/>
                <wp:wrapNone/>
                <wp:docPr id="23" name="Dikdörtgen: Köşeleri Yuvarlatılmış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263C8B-9374-A6C1-7BCD-C2A1D12F732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1EDFF2" w14:textId="5241BA28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kademik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31"/>
                                <w:szCs w:val="31"/>
                              </w:rPr>
                              <w:t>sdsdsdsd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yhujuu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38F03E3" id="Dikdörtgen: Köşeleri Yuvarlatılmış 22" o:spid="_x0000_s1032" style="position:absolute;margin-left:499.15pt;margin-top:21.25pt;width:135pt;height:26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" fillcolor="#2f5496 [2404]" stroked="f">
                <v:textbox>
                  <w:txbxContent>
                    <w:p w14:paraId="631EDFF2" w14:textId="5241BA28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kademik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background1"/>
                          <w:kern w:val="24"/>
                          <w:sz w:val="31"/>
                          <w:szCs w:val="31"/>
                        </w:rPr>
                        <w:t>sdsdsdsd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yhujuu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ECBEA89" w14:textId="2372363B" w:rsidR="00EC4201" w:rsidRPr="00EC4201" w:rsidRDefault="00EC4201" w:rsidP="00EC4201"/>
    <w:p w14:paraId="4BBA6DD3" w14:textId="56F951EC" w:rsidR="00903584" w:rsidRDefault="00146D2C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195F98" wp14:editId="2B8104B5">
                <wp:simplePos x="0" y="0"/>
                <wp:positionH relativeFrom="column">
                  <wp:posOffset>7472680</wp:posOffset>
                </wp:positionH>
                <wp:positionV relativeFrom="paragraph">
                  <wp:posOffset>247015</wp:posOffset>
                </wp:positionV>
                <wp:extent cx="2162175" cy="457200"/>
                <wp:effectExtent l="0" t="0" r="9525" b="0"/>
                <wp:wrapNone/>
                <wp:docPr id="54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45720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2D19D" w14:textId="1CD851CF" w:rsidR="00A340B5" w:rsidRPr="00FA1611" w:rsidRDefault="00146D2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İmalat Mühendisliği</w:t>
                            </w:r>
                            <w:r w:rsidR="00A218A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33D58612" w14:textId="139195F7" w:rsidR="00011530" w:rsidRPr="000C793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195F98" id="Dikdörtgen: Köşeleri Yuvarlatılmış 53" o:spid="_x0000_s1033" style="position:absolute;left:0;text-align:left;margin-left:588.4pt;margin-top:19.45pt;width:170.25pt;height:3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332D19D" w14:textId="1CD851CF" w:rsidR="00A340B5" w:rsidRPr="00FA1611" w:rsidRDefault="00146D2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İmalat Mühendisliği</w:t>
                      </w:r>
                      <w:r w:rsidR="00A218A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33D58612" w14:textId="139195F7" w:rsidR="00011530" w:rsidRPr="000C793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0F606B77">
                <wp:simplePos x="0" y="0"/>
                <wp:positionH relativeFrom="column">
                  <wp:posOffset>4653280</wp:posOffset>
                </wp:positionH>
                <wp:positionV relativeFrom="paragraph">
                  <wp:posOffset>247015</wp:posOffset>
                </wp:positionV>
                <wp:extent cx="2466340" cy="504825"/>
                <wp:effectExtent l="0" t="0" r="0" b="9525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504825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FA5B9" w14:textId="531F8421" w:rsidR="00011530" w:rsidRPr="00E877A3" w:rsidRDefault="00A218A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Endüstriyel Tasarım </w:t>
                            </w:r>
                            <w:r w:rsidR="00146D2C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Mühendisliği </w:t>
                            </w: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85E8C1" id="Dikdörtgen: Köşeleri Yuvarlatılmış 52" o:spid="_x0000_s1034" style="position:absolute;left:0;text-align:left;margin-left:366.4pt;margin-top:19.45pt;width:194.2pt;height:39.7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" fillcolor="#2967a1 [2152]" stroked="f">
                <v:fill color2="#9cc2e5 [1944]" angle="180" colors="0 #2a69a2;31457f #609ed6;1 #9dc3e6" focus="100%" type="gradient"/>
                <v:textbox>
                  <w:txbxContent>
                    <w:p w14:paraId="3A8FA5B9" w14:textId="531F8421" w:rsidR="00011530" w:rsidRPr="00E877A3" w:rsidRDefault="00A218AC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Endüstriyel Tasarım </w:t>
                      </w:r>
                      <w:r w:rsidR="00146D2C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Mühendisliği </w:t>
                      </w: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</w:txbxContent>
                </v:textbox>
              </v:roundrect>
            </w:pict>
          </mc:Fallback>
        </mc:AlternateContent>
      </w:r>
      <w:r w:rsidR="00C17CC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36A8FAFA">
                <wp:simplePos x="0" y="0"/>
                <wp:positionH relativeFrom="column">
                  <wp:posOffset>7282180</wp:posOffset>
                </wp:positionH>
                <wp:positionV relativeFrom="paragraph">
                  <wp:posOffset>37466</wp:posOffset>
                </wp:positionV>
                <wp:extent cx="19050" cy="876300"/>
                <wp:effectExtent l="0" t="0" r="19050" b="19050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8763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45E399" id="Düz Bağlayıcı 27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3.4pt,2.95pt" to="574.9pt,7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" strokecolor="#747070 [1614]" strokeweight=".5pt">
                <v:stroke joinstyle="miter"/>
              </v:line>
            </w:pict>
          </mc:Fallback>
        </mc:AlternateContent>
      </w:r>
      <w:r w:rsidR="003A08A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70C3AA0F">
                <wp:simplePos x="0" y="0"/>
                <wp:positionH relativeFrom="column">
                  <wp:posOffset>2081529</wp:posOffset>
                </wp:positionH>
                <wp:positionV relativeFrom="paragraph">
                  <wp:posOffset>41910</wp:posOffset>
                </wp:positionV>
                <wp:extent cx="1905" cy="209550"/>
                <wp:effectExtent l="0" t="0" r="36195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321E25"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" strokecolor="#4472c4 [320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3F482" wp14:editId="53004A94">
                <wp:simplePos x="0" y="0"/>
                <wp:positionH relativeFrom="column">
                  <wp:posOffset>1214755</wp:posOffset>
                </wp:positionH>
                <wp:positionV relativeFrom="paragraph">
                  <wp:posOffset>251460</wp:posOffset>
                </wp:positionV>
                <wp:extent cx="1724025" cy="333375"/>
                <wp:effectExtent l="0" t="0" r="9525" b="9525"/>
                <wp:wrapNone/>
                <wp:docPr id="29" name="Dikdörtgen: Köşeleri Yuvarlatılmış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5C1B98-7BA7-891D-4DC1-717EA9FB257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3333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42905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Sekreteri</w:t>
                            </w:r>
                            <w:proofErr w:type="spell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13F482" id="Dikdörtgen: Köşeleri Yuvarlatılmış 28" o:spid="_x0000_s1035" style="position:absolute;left:0;text-align:left;margin-left:95.65pt;margin-top:19.8pt;width:135.75pt;height:26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" fillcolor="#2f5496 [2404]" stroked="f">
                <v:textbox>
                  <w:txbxContent>
                    <w:p w14:paraId="49C42905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Sekreter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8F1DB94" w14:textId="33C2D31C" w:rsidR="00EC4201" w:rsidRPr="00EC4201" w:rsidRDefault="0012042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1F01E082">
                <wp:simplePos x="0" y="0"/>
                <wp:positionH relativeFrom="column">
                  <wp:posOffset>2083435</wp:posOffset>
                </wp:positionH>
                <wp:positionV relativeFrom="paragraph">
                  <wp:posOffset>200025</wp:posOffset>
                </wp:positionV>
                <wp:extent cx="9525" cy="1285875"/>
                <wp:effectExtent l="0" t="0" r="28575" b="28575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9525" cy="128587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944B9A" id="Düz Bağlayıcı 34" o:spid="_x0000_s1026" style="position:absolute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4.05pt,15.75pt" to="164.8pt,1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735CE1B8">
                <wp:simplePos x="0" y="0"/>
                <wp:positionH relativeFrom="column">
                  <wp:posOffset>-745416</wp:posOffset>
                </wp:positionH>
                <wp:positionV relativeFrom="paragraph">
                  <wp:posOffset>394607</wp:posOffset>
                </wp:positionV>
                <wp:extent cx="2648198" cy="340995"/>
                <wp:effectExtent l="0" t="0" r="0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8198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87412E" w14:textId="77777777" w:rsidR="00542EF0" w:rsidRDefault="00542EF0" w:rsidP="00542EF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Mali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14:paraId="056684CE" w14:textId="0CF31BF6"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D3925B" id="Dikdörtgen: Köşeleri Yuvarlatılmış 31" o:spid="_x0000_s1036" style="position:absolute;margin-left:-58.7pt;margin-top:31.05pt;width:208.5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D87412E" w14:textId="77777777" w:rsidR="00542EF0" w:rsidRDefault="00542EF0" w:rsidP="00542EF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Mali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14:paraId="056684CE" w14:textId="0CF31BF6"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43AA8A" wp14:editId="3A3D9243">
                <wp:simplePos x="0" y="0"/>
                <wp:positionH relativeFrom="column">
                  <wp:posOffset>7120255</wp:posOffset>
                </wp:positionH>
                <wp:positionV relativeFrom="paragraph">
                  <wp:posOffset>71120</wp:posOffset>
                </wp:positionV>
                <wp:extent cx="354330" cy="0"/>
                <wp:effectExtent l="0" t="0" r="0" b="0"/>
                <wp:wrapNone/>
                <wp:docPr id="30" name="Düz Bağlayıc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0B0B25" id="Düz Bağlayıcı 30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" strokecolor="#747070 [1614]" strokeweight=".5pt">
                <v:stroke joinstyle="miter"/>
              </v:line>
            </w:pict>
          </mc:Fallback>
        </mc:AlternateContent>
      </w:r>
    </w:p>
    <w:p w14:paraId="5441E10E" w14:textId="2805963E" w:rsidR="00EC4201" w:rsidRPr="00EC4201" w:rsidRDefault="00146D2C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A120" wp14:editId="05C868A7">
                <wp:simplePos x="0" y="0"/>
                <wp:positionH relativeFrom="column">
                  <wp:posOffset>7472680</wp:posOffset>
                </wp:positionH>
                <wp:positionV relativeFrom="paragraph">
                  <wp:posOffset>162560</wp:posOffset>
                </wp:positionV>
                <wp:extent cx="2171700" cy="466725"/>
                <wp:effectExtent l="0" t="0" r="0" b="9525"/>
                <wp:wrapNone/>
                <wp:docPr id="33" name="Dikdörtgen: Köşeleri Yuvarlatılmış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F9159C-E8AE-D162-9C75-0679F381A4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4667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AAE67" w14:textId="5C4B990B" w:rsidR="00A340B5" w:rsidRPr="00FA1611" w:rsidRDefault="00146D2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Mekatronik Mühendisliği</w:t>
                            </w:r>
                            <w:r w:rsidR="00A218A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49017A19" w14:textId="28F1DCC1" w:rsidR="00011530" w:rsidRPr="00AA6B15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14:paraId="273A6070" w14:textId="77777777" w:rsidR="004678E6" w:rsidRDefault="004678E6"/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7AA120" id="Dikdörtgen: Köşeleri Yuvarlatılmış 32" o:spid="_x0000_s1037" style="position:absolute;margin-left:588.4pt;margin-top:12.8pt;width:171pt;height:36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DCAAE67" w14:textId="5C4B990B" w:rsidR="00A340B5" w:rsidRPr="00FA1611" w:rsidRDefault="00146D2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Mekatronik Mühendisliği</w:t>
                      </w:r>
                      <w:r w:rsidR="00A218A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49017A19" w14:textId="28F1DCC1" w:rsidR="00011530" w:rsidRPr="00AA6B15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14:paraId="273A6070" w14:textId="77777777" w:rsidR="004678E6" w:rsidRDefault="004678E6"/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B034B5" wp14:editId="774454B0">
                <wp:simplePos x="0" y="0"/>
                <wp:positionH relativeFrom="column">
                  <wp:posOffset>4653280</wp:posOffset>
                </wp:positionH>
                <wp:positionV relativeFrom="paragraph">
                  <wp:posOffset>162560</wp:posOffset>
                </wp:positionV>
                <wp:extent cx="2466340" cy="466725"/>
                <wp:effectExtent l="0" t="0" r="0" b="9525"/>
                <wp:wrapNone/>
                <wp:docPr id="37" name="Dikdörtgen: Köşeleri Yuvarlatılmış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C46805D-9607-034E-F100-29EEB825DE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4667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B0ED" w14:textId="539EAE6A" w:rsidR="00A340B5" w:rsidRPr="00903584" w:rsidRDefault="00146D2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Enerji Sistemleri Mühendisliği</w:t>
                            </w:r>
                            <w:r w:rsidR="00A218AC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570AA582" w14:textId="747FDDB6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B034B5" id="Dikdörtgen: Köşeleri Yuvarlatılmış 36" o:spid="_x0000_s1038" style="position:absolute;margin-left:366.4pt;margin-top:12.8pt;width:194.2pt;height:36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EC7B0ED" w14:textId="539EAE6A" w:rsidR="00A340B5" w:rsidRPr="00903584" w:rsidRDefault="00146D2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Enerji Sistemleri Mühendisliği</w:t>
                      </w:r>
                      <w:r w:rsidR="00A218AC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570AA582" w14:textId="747FDDB6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F407A" wp14:editId="4DCD2B15">
                <wp:simplePos x="0" y="0"/>
                <wp:positionH relativeFrom="column">
                  <wp:posOffset>2235291</wp:posOffset>
                </wp:positionH>
                <wp:positionV relativeFrom="paragraph">
                  <wp:posOffset>109492</wp:posOffset>
                </wp:positionV>
                <wp:extent cx="2185059" cy="340995"/>
                <wp:effectExtent l="0" t="0" r="5715" b="1905"/>
                <wp:wrapNone/>
                <wp:docPr id="72" name="Dikdörtgen: Köşeleri Yuvarlatılmış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5059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6D2AAA" w14:textId="5535C69E" w:rsidR="004678E6" w:rsidRPr="00FA1611" w:rsidRDefault="00C17CC4" w:rsidP="004678E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</w:t>
                            </w:r>
                            <w:r w:rsidR="0005155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Sekret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erlikler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BF407A" id="Dikdörtgen: Köşeleri Yuvarlatılmış 38" o:spid="_x0000_s1039" style="position:absolute;margin-left:176pt;margin-top:8.6pt;width:172.05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66D2AAA" w14:textId="5535C69E" w:rsidR="004678E6" w:rsidRPr="00FA1611" w:rsidRDefault="00C17CC4" w:rsidP="004678E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</w:t>
                      </w:r>
                      <w:r w:rsidR="0005155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Sekret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erlikleri</w:t>
                      </w: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D7C3E84" wp14:editId="60710DB2">
                <wp:simplePos x="0" y="0"/>
                <wp:positionH relativeFrom="column">
                  <wp:posOffset>7120255</wp:posOffset>
                </wp:positionH>
                <wp:positionV relativeFrom="paragraph">
                  <wp:posOffset>281305</wp:posOffset>
                </wp:positionV>
                <wp:extent cx="352425" cy="0"/>
                <wp:effectExtent l="0" t="0" r="0" b="0"/>
                <wp:wrapNone/>
                <wp:docPr id="73" name="Düz Bağlayıcı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847C3E" id="Düz Bağlayıcı 73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0.65pt,22.15pt" to="588.4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" strokecolor="#747070 [1614]" strokeweight=".5pt">
                <v:stroke joinstyle="miter"/>
              </v:line>
            </w:pict>
          </mc:Fallback>
        </mc:AlternateContent>
      </w:r>
    </w:p>
    <w:p w14:paraId="54B0E29E" w14:textId="01EDA62A" w:rsidR="00EC4201" w:rsidRPr="00EC4201" w:rsidRDefault="0012042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5DE55C80">
                <wp:simplePos x="0" y="0"/>
                <wp:positionH relativeFrom="column">
                  <wp:posOffset>-747395</wp:posOffset>
                </wp:positionH>
                <wp:positionV relativeFrom="paragraph">
                  <wp:posOffset>295910</wp:posOffset>
                </wp:positionV>
                <wp:extent cx="2656205" cy="314325"/>
                <wp:effectExtent l="0" t="0" r="0" b="952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205" cy="3143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D34F2" w14:textId="77777777" w:rsidR="00542EF0" w:rsidRPr="00CC1A4E" w:rsidRDefault="00542EF0" w:rsidP="00542EF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Öğrenci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i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14:paraId="58B5F1D0" w14:textId="299417AE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117C23" id="Dikdörtgen: Köşeleri Yuvarlatılmış 35" o:spid="_x0000_s1040" style="position:absolute;margin-left:-58.85pt;margin-top:23.3pt;width:209.15pt;height:24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315D34F2" w14:textId="77777777" w:rsidR="00542EF0" w:rsidRPr="00CC1A4E" w:rsidRDefault="00542EF0" w:rsidP="00542EF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Öğrenci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i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14:paraId="58B5F1D0" w14:textId="299417AE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FA161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ABAE56" wp14:editId="0D4ED26E">
                <wp:simplePos x="0" y="0"/>
                <wp:positionH relativeFrom="column">
                  <wp:posOffset>2247166</wp:posOffset>
                </wp:positionH>
                <wp:positionV relativeFrom="paragraph">
                  <wp:posOffset>286880</wp:posOffset>
                </wp:positionV>
                <wp:extent cx="2172970" cy="340995"/>
                <wp:effectExtent l="0" t="0" r="0" b="1905"/>
                <wp:wrapNone/>
                <wp:docPr id="39" name="Dikdörtgen: Köşeleri Yuvarlatılmış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578A75-1FB6-1290-9773-2CA9B6F35A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97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404DE" w14:textId="785AB64D" w:rsidR="00011530" w:rsidRDefault="004D0F9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Personel</w:t>
                            </w:r>
                            <w:r w:rsidR="00E832E3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İşleri</w:t>
                            </w:r>
                            <w:r w:rsidR="0005155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ABAE56" id="_x0000_s1041" style="position:absolute;margin-left:176.95pt;margin-top:22.6pt;width:171.1pt;height:2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13404DE" w14:textId="785AB64D" w:rsidR="00011530" w:rsidRDefault="004D0F9D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Personel</w:t>
                      </w:r>
                      <w:r w:rsidR="00E832E3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İşleri</w:t>
                      </w:r>
                      <w:r w:rsidR="0005155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8DB1EEB" w14:textId="1FF0680B" w:rsidR="00EC4201" w:rsidRPr="00EC4201" w:rsidRDefault="003A08A4" w:rsidP="00C17CC4">
      <w:pPr>
        <w:tabs>
          <w:tab w:val="left" w:pos="3855"/>
          <w:tab w:val="left" w:pos="1146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2D6AAC" wp14:editId="77634668">
                <wp:simplePos x="0" y="0"/>
                <wp:positionH relativeFrom="column">
                  <wp:posOffset>1910080</wp:posOffset>
                </wp:positionH>
                <wp:positionV relativeFrom="paragraph">
                  <wp:posOffset>224155</wp:posOffset>
                </wp:positionV>
                <wp:extent cx="347980" cy="0"/>
                <wp:effectExtent l="0" t="0" r="0" b="0"/>
                <wp:wrapNone/>
                <wp:docPr id="47" name="Düz Bağlayıcı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F11B5C-E0CC-926E-156B-AB752FAFC9F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B9CF3C" id="Düz Bağlayıcı 4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4pt,17.65pt" to="177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" strokecolor="#747070 [1614]" strokeweight=".5pt">
                <v:stroke joinstyle="miter"/>
              </v:line>
            </w:pict>
          </mc:Fallback>
        </mc:AlternateContent>
      </w:r>
      <w:r w:rsidR="00CC1A4E">
        <w:tab/>
      </w:r>
      <w:r w:rsidR="00C17CC4">
        <w:tab/>
      </w:r>
    </w:p>
    <w:p w14:paraId="46114904" w14:textId="5FC4ED5F" w:rsidR="00EC4201" w:rsidRPr="00EC4201" w:rsidRDefault="00FA161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FB9D869" wp14:editId="20D33DF7">
                <wp:simplePos x="0" y="0"/>
                <wp:positionH relativeFrom="column">
                  <wp:posOffset>2247166</wp:posOffset>
                </wp:positionH>
                <wp:positionV relativeFrom="paragraph">
                  <wp:posOffset>202268</wp:posOffset>
                </wp:positionV>
                <wp:extent cx="2173160" cy="340995"/>
                <wp:effectExtent l="0" t="0" r="0" b="0"/>
                <wp:wrapNone/>
                <wp:docPr id="41" name="Dikdörtgen: Köşeleri Yuvarlatılmış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2FF17C-B141-8B80-CB62-E9C7AC44C3C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316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73CCE2" w14:textId="02B66235" w:rsidR="00011530" w:rsidRPr="00E832E3" w:rsidRDefault="00E832E3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E832E3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Evrak Kayıt 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B9D869" id="Dikdörtgen: Köşeleri Yuvarlatılmış 40" o:spid="_x0000_s1042" style="position:absolute;margin-left:176.95pt;margin-top:15.95pt;width:171.1pt;height:26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3373CCE2" w14:textId="02B66235" w:rsidR="00011530" w:rsidRPr="00E832E3" w:rsidRDefault="00E832E3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E832E3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Evrak Kayıt 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E5E4612" w14:textId="1B814898" w:rsidR="00EC4201" w:rsidRPr="00EC4201" w:rsidRDefault="00542EF0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D02AFF" wp14:editId="1DC7C2E0">
                <wp:simplePos x="0" y="0"/>
                <wp:positionH relativeFrom="column">
                  <wp:posOffset>1991995</wp:posOffset>
                </wp:positionH>
                <wp:positionV relativeFrom="paragraph">
                  <wp:posOffset>81915</wp:posOffset>
                </wp:positionV>
                <wp:extent cx="347980" cy="0"/>
                <wp:effectExtent l="0" t="0" r="0" b="0"/>
                <wp:wrapNone/>
                <wp:docPr id="48" name="Düz Bağlayıcı 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02F3E7E-2CAD-1A42-38AD-E52D01355B5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680CC7" id="Düz Bağlayıcı 47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6.85pt,6.45pt" to="184.2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" strokecolor="#747070 [1614]" strokeweight=".5pt">
                <v:stroke joinstyle="miter"/>
              </v:line>
            </w:pict>
          </mc:Fallback>
        </mc:AlternateContent>
      </w:r>
    </w:p>
    <w:p w14:paraId="78874091" w14:textId="468F569D" w:rsidR="00EC4201" w:rsidRPr="00EC4201" w:rsidRDefault="00EC4201" w:rsidP="00EC4201"/>
    <w:p w14:paraId="56F1087D" w14:textId="386722E5" w:rsidR="00EC4201" w:rsidRPr="00EC4201" w:rsidRDefault="00EC4201" w:rsidP="00EC4201"/>
    <w:p w14:paraId="57052D31" w14:textId="67B2846E" w:rsidR="00EC4201" w:rsidRPr="00EC4201" w:rsidRDefault="00C17CC4" w:rsidP="00C17CC4">
      <w:pPr>
        <w:tabs>
          <w:tab w:val="left" w:pos="11475"/>
        </w:tabs>
      </w:pPr>
      <w:r>
        <w:tab/>
      </w:r>
    </w:p>
    <w:p w14:paraId="2BD3672E" w14:textId="7ABCA1D8" w:rsidR="00EC4201" w:rsidRPr="00EC4201" w:rsidRDefault="00C17CC4" w:rsidP="00C17CC4">
      <w:pPr>
        <w:tabs>
          <w:tab w:val="left" w:pos="11760"/>
        </w:tabs>
      </w:pPr>
      <w:r>
        <w:tab/>
      </w:r>
    </w:p>
    <w:sectPr w:rsidR="00EC4201" w:rsidRPr="00EC4201" w:rsidSect="003A08A4">
      <w:headerReference w:type="default" r:id="rId7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B331A" w14:textId="77777777" w:rsidR="00ED52B7" w:rsidRDefault="00ED52B7" w:rsidP="001B67E8">
      <w:pPr>
        <w:spacing w:after="0" w:line="240" w:lineRule="auto"/>
      </w:pPr>
      <w:r>
        <w:separator/>
      </w:r>
    </w:p>
  </w:endnote>
  <w:endnote w:type="continuationSeparator" w:id="0">
    <w:p w14:paraId="3B2738AD" w14:textId="77777777" w:rsidR="00ED52B7" w:rsidRDefault="00ED52B7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5B113" w14:textId="77777777" w:rsidR="00ED52B7" w:rsidRDefault="00ED52B7" w:rsidP="001B67E8">
      <w:pPr>
        <w:spacing w:after="0" w:line="240" w:lineRule="auto"/>
      </w:pPr>
      <w:r>
        <w:separator/>
      </w:r>
    </w:p>
  </w:footnote>
  <w:footnote w:type="continuationSeparator" w:id="0">
    <w:p w14:paraId="7886CF85" w14:textId="77777777" w:rsidR="00ED52B7" w:rsidRDefault="00ED52B7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26"/>
      <w:gridCol w:w="9098"/>
      <w:gridCol w:w="1318"/>
      <w:gridCol w:w="1799"/>
    </w:tblGrid>
    <w:tr w:rsidR="001B67E8" w14:paraId="1A3FC3E7" w14:textId="77777777" w:rsidTr="00CF70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48F3710F" w14:textId="7009CD40" w:rsidR="00A40862" w:rsidRPr="00A40862" w:rsidRDefault="005F7F43" w:rsidP="00A40862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 xml:space="preserve">TEKNOLOJİ </w:t>
          </w:r>
          <w:r w:rsidR="000276F0">
            <w:rPr>
              <w:rFonts w:ascii="Cambria" w:hAnsi="Cambria"/>
              <w:color w:val="002060"/>
              <w:sz w:val="24"/>
              <w:szCs w:val="24"/>
            </w:rPr>
            <w:t>FAKÜLTESİ</w:t>
          </w:r>
        </w:p>
        <w:p w14:paraId="68049983" w14:textId="5757BF0F" w:rsidR="001B67E8" w:rsidRPr="002E6BF8" w:rsidRDefault="00A40862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DF183AB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14:paraId="6130F448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1186EE33" w:rsidR="001B67E8" w:rsidRDefault="00475D9A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276F0"/>
    <w:rsid w:val="0005155B"/>
    <w:rsid w:val="0007440D"/>
    <w:rsid w:val="000C3991"/>
    <w:rsid w:val="000C73AF"/>
    <w:rsid w:val="000C793E"/>
    <w:rsid w:val="0012042F"/>
    <w:rsid w:val="00146D2C"/>
    <w:rsid w:val="001B0B51"/>
    <w:rsid w:val="001B67E8"/>
    <w:rsid w:val="00205F36"/>
    <w:rsid w:val="002236F1"/>
    <w:rsid w:val="00295C68"/>
    <w:rsid w:val="002A1B20"/>
    <w:rsid w:val="003A08A4"/>
    <w:rsid w:val="003A2B7C"/>
    <w:rsid w:val="003B1E41"/>
    <w:rsid w:val="004678E6"/>
    <w:rsid w:val="00475D9A"/>
    <w:rsid w:val="0049601A"/>
    <w:rsid w:val="004D0F9D"/>
    <w:rsid w:val="00513447"/>
    <w:rsid w:val="00542EF0"/>
    <w:rsid w:val="0054443C"/>
    <w:rsid w:val="005F7F43"/>
    <w:rsid w:val="006126D4"/>
    <w:rsid w:val="00624EB3"/>
    <w:rsid w:val="00662DD6"/>
    <w:rsid w:val="006666C7"/>
    <w:rsid w:val="006A1609"/>
    <w:rsid w:val="006D6FA1"/>
    <w:rsid w:val="00702C39"/>
    <w:rsid w:val="00716F4D"/>
    <w:rsid w:val="00753AA6"/>
    <w:rsid w:val="00767865"/>
    <w:rsid w:val="007B0151"/>
    <w:rsid w:val="007E1797"/>
    <w:rsid w:val="008233AC"/>
    <w:rsid w:val="008A59C9"/>
    <w:rsid w:val="00903584"/>
    <w:rsid w:val="009A56BA"/>
    <w:rsid w:val="00A218AC"/>
    <w:rsid w:val="00A2293C"/>
    <w:rsid w:val="00A340B5"/>
    <w:rsid w:val="00A40862"/>
    <w:rsid w:val="00A519BF"/>
    <w:rsid w:val="00A74505"/>
    <w:rsid w:val="00A8769B"/>
    <w:rsid w:val="00AA6B15"/>
    <w:rsid w:val="00AC7B37"/>
    <w:rsid w:val="00AE5B83"/>
    <w:rsid w:val="00B36C4E"/>
    <w:rsid w:val="00B6162A"/>
    <w:rsid w:val="00BC6817"/>
    <w:rsid w:val="00C17CC4"/>
    <w:rsid w:val="00C23D22"/>
    <w:rsid w:val="00C65D14"/>
    <w:rsid w:val="00CC10BB"/>
    <w:rsid w:val="00CC1A4E"/>
    <w:rsid w:val="00CF70C1"/>
    <w:rsid w:val="00D94686"/>
    <w:rsid w:val="00DC1FD0"/>
    <w:rsid w:val="00E53836"/>
    <w:rsid w:val="00E832E3"/>
    <w:rsid w:val="00E877A3"/>
    <w:rsid w:val="00E94FCD"/>
    <w:rsid w:val="00EC4201"/>
    <w:rsid w:val="00ED52B7"/>
    <w:rsid w:val="00EE3CA3"/>
    <w:rsid w:val="00F34F05"/>
    <w:rsid w:val="00F505CA"/>
    <w:rsid w:val="00F67859"/>
    <w:rsid w:val="00FA1611"/>
    <w:rsid w:val="00FA519A"/>
    <w:rsid w:val="00FA6BC1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06AA0"/>
  <w15:docId w15:val="{D7327902-6B33-4C4B-BCC9-5EE19A606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4090E-551A-42A5-B9F9-9D0EDBA48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Ceyhun DEMİREL</cp:lastModifiedBy>
  <cp:revision>2</cp:revision>
  <cp:lastPrinted>2022-06-08T11:23:00Z</cp:lastPrinted>
  <dcterms:created xsi:type="dcterms:W3CDTF">2022-10-13T05:50:00Z</dcterms:created>
  <dcterms:modified xsi:type="dcterms:W3CDTF">2022-10-13T05:50:00Z</dcterms:modified>
</cp:coreProperties>
</file>